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 Classifica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 try to classify microplastics found in the sea to determine the sources and propose informed solutions to the ecosocial crisis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 Classification</dc:title>
  <dc:creator/>
  <cp:keywords/>
  <dcterms:created xsi:type="dcterms:W3CDTF">2025-06-05T11:48:46Z</dcterms:created>
  <dcterms:modified xsi:type="dcterms:W3CDTF">2025-06-05T11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